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63A0D7C7" w:rsidR="005D4FD1" w:rsidRPr="00492B78" w:rsidRDefault="001433D1" w:rsidP="00DC6B82">
      <w:pPr>
        <w:pStyle w:val="Heading1"/>
      </w:pPr>
      <w:r>
        <w:t>Heading 1 style</w:t>
      </w:r>
    </w:p>
    <w:p w14:paraId="6477D1DA" w14:textId="6C6F9E26" w:rsidR="005D4FD1" w:rsidRPr="00492B78" w:rsidRDefault="001433D1" w:rsidP="00075D64">
      <w:pPr>
        <w:pStyle w:val="Heading2"/>
      </w:pPr>
      <w:bookmarkStart w:id="0" w:name="seafood-sales-and-processing"/>
      <w:bookmarkEnd w:id="0"/>
      <w:r>
        <w:t>Heading 2 style</w:t>
      </w:r>
    </w:p>
    <w:p w14:paraId="6101C016" w14:textId="4260AD3F" w:rsidR="00767B82" w:rsidRDefault="001433D1" w:rsidP="001433D1">
      <w:pPr>
        <w:pStyle w:val="FirstParagraph"/>
      </w:pPr>
      <w:r>
        <w:t xml:space="preserve">Here is some regular </w:t>
      </w:r>
      <w:proofErr w:type="spellStart"/>
      <w:r>
        <w:t>everyday</w:t>
      </w:r>
      <w:proofErr w:type="spellEnd"/>
      <w:r>
        <w:t xml:space="preserve"> text</w:t>
      </w:r>
      <w:r w:rsidR="00767B82">
        <w:t>.</w:t>
      </w:r>
      <w:r w:rsidR="00767B82">
        <w:rPr>
          <w:rStyle w:val="FootnoteReference"/>
        </w:rPr>
        <w:footnoteReference w:id="1"/>
      </w:r>
      <w:r w:rsidR="00767B82">
        <w:t xml:space="preserve"> </w:t>
      </w:r>
      <w:r>
        <w:t>Here is more text</w:t>
      </w:r>
      <w:r w:rsidR="00767B82">
        <w:t>.</w:t>
      </w:r>
      <w:r w:rsidR="00767B82">
        <w:rPr>
          <w:rStyle w:val="FootnoteReference"/>
        </w:rPr>
        <w:footnoteReference w:id="2"/>
      </w:r>
      <w:r>
        <w:t xml:space="preserve"> </w:t>
      </w:r>
      <w:r w:rsidR="003B3E1B">
        <w:t xml:space="preserve"> Here is a citation to a </w:t>
      </w:r>
      <w:r w:rsidR="009D53EA">
        <w:t>figure</w:t>
      </w:r>
      <w:r w:rsidR="003B3E1B">
        <w:t xml:space="preserve"> (</w:t>
      </w:r>
      <w:r w:rsidR="003B3E1B">
        <w:fldChar w:fldCharType="begin"/>
      </w:r>
      <w:r w:rsidR="003B3E1B">
        <w:instrText xml:space="preserve"> REF _Ref151977236 \h  \* MERGEFORMAT </w:instrText>
      </w:r>
      <w:r w:rsidR="003B3E1B">
        <w:fldChar w:fldCharType="separate"/>
      </w:r>
      <w:r w:rsidR="003B3E1B" w:rsidRPr="00AB39ED">
        <w:t>Figure 1</w:t>
      </w:r>
      <w:r w:rsidR="003B3E1B">
        <w:fldChar w:fldCharType="end"/>
      </w:r>
      <w:r w:rsidR="003B3E1B">
        <w:t>).</w:t>
      </w:r>
    </w:p>
    <w:p w14:paraId="4903BD16" w14:textId="2F79DC3F" w:rsidR="001433D1" w:rsidRDefault="001433D1" w:rsidP="006A1888">
      <w:pPr>
        <w:pStyle w:val="BodyText"/>
      </w:pPr>
    </w:p>
    <w:p w14:paraId="71031BE6" w14:textId="6F3C65E1" w:rsidR="001433D1" w:rsidRPr="00767B82" w:rsidRDefault="001433D1" w:rsidP="006A1888">
      <w:pPr>
        <w:pStyle w:val="BodyText"/>
      </w:pPr>
      <w:r>
        <w:t>Here is a list with stuff in it. For some reason, the “Compact” formatting tag is what is used for these in the final knitted document.</w:t>
      </w:r>
    </w:p>
    <w:p w14:paraId="1D124EE3" w14:textId="7D038EE0" w:rsidR="00075D64" w:rsidRPr="001433D1" w:rsidRDefault="001433D1" w:rsidP="001433D1">
      <w:pPr>
        <w:pStyle w:val="Compact"/>
      </w:pPr>
      <w:r w:rsidRPr="001433D1">
        <w:t>List item 1</w:t>
      </w:r>
      <w:bookmarkStart w:id="1" w:name="_GoBack"/>
      <w:bookmarkEnd w:id="1"/>
    </w:p>
    <w:p w14:paraId="0C8D196B" w14:textId="07C5D4E1" w:rsidR="001433D1" w:rsidRPr="001433D1" w:rsidRDefault="001433D1" w:rsidP="001433D1">
      <w:pPr>
        <w:pStyle w:val="Compact"/>
      </w:pPr>
      <w:r w:rsidRPr="001433D1">
        <w:t>List item 2</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933F9EC" w:rsidR="00305824" w:rsidRPr="00305824" w:rsidRDefault="001433D1" w:rsidP="00C7761A">
      <w:pPr>
        <w:pStyle w:val="Heading4"/>
      </w:pPr>
      <w:r>
        <w:t>Heading 4 style</w:t>
      </w:r>
      <w:r w:rsidR="007439DD">
        <w:rPr>
          <w:rStyle w:val="FootnoteReference"/>
        </w:rPr>
        <w:footnoteReference w:id="3"/>
      </w:r>
      <w:r w:rsidR="007439DD">
        <w:t xml:space="preserve"> </w:t>
      </w:r>
      <w:r w:rsidR="007439DD">
        <w:rPr>
          <w:vertAlign w:val="superscript"/>
        </w:rPr>
        <w:t>,</w:t>
      </w:r>
      <w:r w:rsidR="007439DD">
        <w:t xml:space="preserve"> </w:t>
      </w:r>
      <w:r w:rsidR="007439DD">
        <w:rPr>
          <w:rStyle w:val="FootnoteReference"/>
        </w:rPr>
        <w:footnoteReference w:id="4"/>
      </w:r>
    </w:p>
    <w:p w14:paraId="6AF8172E" w14:textId="588909EB" w:rsidR="007041F5" w:rsidRDefault="007041F5" w:rsidP="006A1888">
      <w:pPr>
        <w:pStyle w:val="BlockText"/>
      </w:pPr>
      <w:r w:rsidRPr="002570E3">
        <w:t>I may be using the wrong trips value?</w:t>
      </w:r>
    </w:p>
    <w:p w14:paraId="1C4E70E3" w14:textId="084D7941" w:rsidR="008E4610" w:rsidRDefault="008E4610" w:rsidP="008E4610">
      <w:pPr>
        <w:pStyle w:val="BodyText"/>
      </w:pPr>
    </w:p>
    <w:p w14:paraId="1F315C5A" w14:textId="77777777" w:rsidR="008E4610" w:rsidRPr="008E4610" w:rsidRDefault="008E4610" w:rsidP="00AB39ED">
      <w:pPr>
        <w:pStyle w:val="Figurecaption"/>
      </w:pPr>
    </w:p>
    <w:p w14:paraId="3D88D0CB" w14:textId="77777777" w:rsidR="00E13015" w:rsidRPr="004257B5" w:rsidRDefault="00E13015" w:rsidP="004257B5">
      <w:pPr>
        <w:pStyle w:val="Bibliography"/>
      </w:pPr>
      <w:bookmarkStart w:id="2" w:name="ref-Nichol1995"/>
      <w:r w:rsidRPr="004257B5">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4257B5">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257B5">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4257B5">
      <w:pPr>
        <w:pStyle w:val="Bibliography"/>
      </w:pPr>
      <w:r>
        <w:lastRenderedPageBreak/>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257B5">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63CF06CF" w:rsidR="0075623E" w:rsidRPr="00AB39ED" w:rsidRDefault="0075623E" w:rsidP="00AB39ED">
      <w:pPr>
        <w:pStyle w:val="Figurecaption"/>
      </w:pPr>
      <w:bookmarkStart w:id="6" w:name="_Ref151977236"/>
      <w:r w:rsidRPr="00AB39ED">
        <w:t xml:space="preserve">Figure </w:t>
      </w:r>
      <w:fldSimple w:instr=" SEQ Figure \* ARABIC ">
        <w:r w:rsidRPr="00AB39ED">
          <w:t>1</w:t>
        </w:r>
      </w:fldSimple>
      <w:bookmarkEnd w:id="6"/>
      <w:r w:rsidR="002F1DDC" w:rsidRPr="00AB39ED">
        <w:t>. -- This is a figure caption. There is a weird reverse indent thing that only happens in tech memos.</w:t>
      </w:r>
    </w:p>
    <w:p w14:paraId="18450D91" w14:textId="4E8F1D70" w:rsidR="002F1DDC" w:rsidRPr="00E655D5" w:rsidRDefault="00E655D5" w:rsidP="00E655D5">
      <w:pPr>
        <w:pStyle w:val="Imagecaption0"/>
      </w:pPr>
      <w:r w:rsidRPr="00E655D5">
        <w:t>Image</w:t>
      </w:r>
      <w:r w:rsidR="00524DEE" w:rsidRPr="00E655D5">
        <w:t xml:space="preserve"> </w:t>
      </w:r>
      <w:fldSimple w:instr=" SEQ Figure \* ARABIC ">
        <w:r w:rsidR="00524DEE" w:rsidRPr="00E655D5">
          <w:t>1</w:t>
        </w:r>
      </w:fldSimple>
      <w:r w:rsidR="00524DEE" w:rsidRPr="00E655D5">
        <w:t xml:space="preserve">. -- This is an “image caption.” I’m not sure if it matters but I’m including it here. </w:t>
      </w:r>
      <w:r w:rsidRPr="00E655D5">
        <w:t>Here is some extra text that will show the indentation thing.</w:t>
      </w:r>
    </w:p>
    <w:p w14:paraId="1FA04DA2" w14:textId="3DEFA041" w:rsidR="002F1DDC" w:rsidRPr="009C7DEB" w:rsidRDefault="002F1DDC" w:rsidP="009C7DEB">
      <w:pPr>
        <w:pStyle w:val="Tablecaption0"/>
      </w:pPr>
      <w:r w:rsidRPr="009C7DEB">
        <w:t>Table 1. -- This is a table caption. It is the same as the figure caption! It does the same weird wraparound thing.</w:t>
      </w:r>
    </w:p>
    <w:p w14:paraId="2CE3AACA" w14:textId="77777777" w:rsidR="004032F8" w:rsidRPr="00AB39ED" w:rsidRDefault="004032F8" w:rsidP="00E655D5">
      <w:pPr>
        <w:pStyle w:val="Imagecaption0"/>
      </w:pPr>
    </w:p>
    <w:p w14:paraId="345ADF53" w14:textId="16B9F856" w:rsidR="00381915" w:rsidRDefault="00381915" w:rsidP="006A1888">
      <w:pPr>
        <w:pStyle w:val="BodyText"/>
      </w:pPr>
    </w:p>
    <w:tbl>
      <w:tblPr>
        <w:tblStyle w:val="TableGrid"/>
        <w:tblW w:w="0" w:type="auto"/>
        <w:tblLook w:val="04A0" w:firstRow="1" w:lastRow="0" w:firstColumn="1" w:lastColumn="0" w:noHBand="0" w:noVBand="1"/>
      </w:tblPr>
      <w:tblGrid>
        <w:gridCol w:w="4675"/>
        <w:gridCol w:w="4675"/>
      </w:tblGrid>
      <w:tr w:rsidR="002F1DDC" w14:paraId="2FEA2BB1" w14:textId="77777777" w:rsidTr="002F1DDC">
        <w:tc>
          <w:tcPr>
            <w:tcW w:w="4675" w:type="dxa"/>
          </w:tcPr>
          <w:p w14:paraId="3313AF8C" w14:textId="77777777" w:rsidR="002F1DDC" w:rsidRDefault="002F1DDC" w:rsidP="006A1888">
            <w:pPr>
              <w:pStyle w:val="BodyText"/>
            </w:pPr>
          </w:p>
        </w:tc>
        <w:tc>
          <w:tcPr>
            <w:tcW w:w="4675" w:type="dxa"/>
          </w:tcPr>
          <w:p w14:paraId="15426A06" w14:textId="77777777" w:rsidR="002F1DDC" w:rsidRDefault="002F1DDC" w:rsidP="006A1888">
            <w:pPr>
              <w:pStyle w:val="BodyText"/>
            </w:pPr>
          </w:p>
        </w:tc>
      </w:tr>
      <w:tr w:rsidR="002F1DDC" w14:paraId="189E1147" w14:textId="77777777" w:rsidTr="002F1DDC">
        <w:tc>
          <w:tcPr>
            <w:tcW w:w="4675" w:type="dxa"/>
          </w:tcPr>
          <w:p w14:paraId="459AF207" w14:textId="77777777" w:rsidR="002F1DDC" w:rsidRDefault="002F1DDC" w:rsidP="006A1888">
            <w:pPr>
              <w:pStyle w:val="BodyText"/>
            </w:pPr>
          </w:p>
        </w:tc>
        <w:tc>
          <w:tcPr>
            <w:tcW w:w="4675" w:type="dxa"/>
          </w:tcPr>
          <w:p w14:paraId="6443D061" w14:textId="77777777" w:rsidR="002F1DDC" w:rsidRDefault="002F1DDC" w:rsidP="006A1888">
            <w:pPr>
              <w:pStyle w:val="BodyText"/>
            </w:pPr>
          </w:p>
        </w:tc>
      </w:tr>
    </w:tbl>
    <w:p w14:paraId="1986F555" w14:textId="77777777" w:rsidR="002F1DDC" w:rsidRPr="002F1DDC" w:rsidRDefault="002F1DDC" w:rsidP="00AB39ED">
      <w:pPr>
        <w:pStyle w:val="Figurecaption"/>
      </w:pPr>
    </w:p>
    <w:sectPr w:rsidR="002F1DDC" w:rsidRPr="002F1DDC"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BC5BF" w14:textId="77777777" w:rsidR="00A801C2" w:rsidRDefault="00A801C2">
      <w:pPr>
        <w:spacing w:after="0"/>
      </w:pPr>
      <w:r>
        <w:separator/>
      </w:r>
    </w:p>
  </w:endnote>
  <w:endnote w:type="continuationSeparator" w:id="0">
    <w:p w14:paraId="3D863CA7" w14:textId="77777777" w:rsidR="00A801C2" w:rsidRDefault="00A80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CB92A" w14:textId="77777777" w:rsidR="00A801C2" w:rsidRDefault="00A801C2">
      <w:r>
        <w:separator/>
      </w:r>
    </w:p>
  </w:footnote>
  <w:footnote w:type="continuationSeparator" w:id="0">
    <w:p w14:paraId="7DB3EAC5" w14:textId="77777777" w:rsidR="00A801C2" w:rsidRDefault="00A801C2">
      <w:r>
        <w:continuationSeparator/>
      </w:r>
    </w:p>
  </w:footnote>
  <w:footnote w:id="1">
    <w:p w14:paraId="72AE7D63" w14:textId="77777777" w:rsidR="00767B82" w:rsidRDefault="00767B82" w:rsidP="004257B5">
      <w:pPr>
        <w:pStyle w:val="FootnoteText"/>
      </w:pPr>
      <w:r>
        <w:rPr>
          <w:rStyle w:val="FootnoteReference"/>
        </w:rPr>
        <w:footnoteRef/>
      </w:r>
      <w:r>
        <w:t xml:space="preserve"> </w:t>
      </w:r>
      <w:r w:rsidRPr="004257B5">
        <w:t xml:space="preserve">Trip expenditure estimates were generated from the 2016/2017 National Marine Recreational Fishing Expenditure Survey. Durable goods expenditures were generated from the 2014 National Marine Recreational Fishing Expenditure Survey [Available at </w:t>
      </w:r>
      <w:hyperlink r:id="rId1">
        <w:r w:rsidRPr="004257B5">
          <w:t>http://www.st.nmfs.noaa.gov/economics/fisheries/recreational/Marine-Angler-Durable-Expenditures/2014-durable-expenditures-survey</w:t>
        </w:r>
      </w:hyperlink>
      <w:r w:rsidRPr="004257B5">
        <w:t>].</w:t>
      </w:r>
    </w:p>
  </w:footnote>
  <w:footnote w:id="2">
    <w:p w14:paraId="2B0D29BD" w14:textId="77777777" w:rsidR="00767B82" w:rsidRDefault="00767B82" w:rsidP="004257B5">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4257B5">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4257B5">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32611E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CC2DE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6BE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6340F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A6AFE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6185DE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13CC54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BC940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940EF34"/>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7981DE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7714B354"/>
    <w:lvl w:ilvl="0" w:tplc="0AFE20DC">
      <w:start w:val="1"/>
      <w:numFmt w:val="bullet"/>
      <w:pStyle w:val="Compac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433D1"/>
    <w:rsid w:val="001738F0"/>
    <w:rsid w:val="00184979"/>
    <w:rsid w:val="00195CD7"/>
    <w:rsid w:val="001B1288"/>
    <w:rsid w:val="002157B7"/>
    <w:rsid w:val="0021619F"/>
    <w:rsid w:val="00246C5E"/>
    <w:rsid w:val="002570E3"/>
    <w:rsid w:val="002969E6"/>
    <w:rsid w:val="002A6494"/>
    <w:rsid w:val="002C7E01"/>
    <w:rsid w:val="002F1DDC"/>
    <w:rsid w:val="002F2813"/>
    <w:rsid w:val="00301744"/>
    <w:rsid w:val="00305824"/>
    <w:rsid w:val="003364E7"/>
    <w:rsid w:val="0034733C"/>
    <w:rsid w:val="00371AAE"/>
    <w:rsid w:val="00381915"/>
    <w:rsid w:val="003B3E1B"/>
    <w:rsid w:val="004032F8"/>
    <w:rsid w:val="00414A91"/>
    <w:rsid w:val="004257B5"/>
    <w:rsid w:val="00471CD6"/>
    <w:rsid w:val="00492B78"/>
    <w:rsid w:val="004C79E9"/>
    <w:rsid w:val="004E29B3"/>
    <w:rsid w:val="00524DEE"/>
    <w:rsid w:val="00590D07"/>
    <w:rsid w:val="005B2158"/>
    <w:rsid w:val="005D4FA0"/>
    <w:rsid w:val="005D4FD1"/>
    <w:rsid w:val="00650267"/>
    <w:rsid w:val="006A1888"/>
    <w:rsid w:val="006C40EF"/>
    <w:rsid w:val="00700932"/>
    <w:rsid w:val="007041F5"/>
    <w:rsid w:val="007439DD"/>
    <w:rsid w:val="00750214"/>
    <w:rsid w:val="0075111A"/>
    <w:rsid w:val="0075623E"/>
    <w:rsid w:val="00767B82"/>
    <w:rsid w:val="00784D58"/>
    <w:rsid w:val="00795282"/>
    <w:rsid w:val="007A7293"/>
    <w:rsid w:val="007B71D3"/>
    <w:rsid w:val="007E182D"/>
    <w:rsid w:val="00843726"/>
    <w:rsid w:val="00856D9E"/>
    <w:rsid w:val="00857066"/>
    <w:rsid w:val="00876088"/>
    <w:rsid w:val="00893F62"/>
    <w:rsid w:val="008C38CB"/>
    <w:rsid w:val="008D6863"/>
    <w:rsid w:val="008E4610"/>
    <w:rsid w:val="008E65CB"/>
    <w:rsid w:val="0095489E"/>
    <w:rsid w:val="0097150D"/>
    <w:rsid w:val="009A5971"/>
    <w:rsid w:val="009C7DEB"/>
    <w:rsid w:val="009D53EA"/>
    <w:rsid w:val="009E6D82"/>
    <w:rsid w:val="009E7E12"/>
    <w:rsid w:val="009F5802"/>
    <w:rsid w:val="00A801C2"/>
    <w:rsid w:val="00AB39ED"/>
    <w:rsid w:val="00B86B75"/>
    <w:rsid w:val="00B93469"/>
    <w:rsid w:val="00BC48D5"/>
    <w:rsid w:val="00BE4952"/>
    <w:rsid w:val="00BE6C68"/>
    <w:rsid w:val="00C22511"/>
    <w:rsid w:val="00C36279"/>
    <w:rsid w:val="00C7761A"/>
    <w:rsid w:val="00D05EE7"/>
    <w:rsid w:val="00D34497"/>
    <w:rsid w:val="00D97A93"/>
    <w:rsid w:val="00DA1B0E"/>
    <w:rsid w:val="00DB358C"/>
    <w:rsid w:val="00DC6B82"/>
    <w:rsid w:val="00E13015"/>
    <w:rsid w:val="00E315A3"/>
    <w:rsid w:val="00E51672"/>
    <w:rsid w:val="00E51C95"/>
    <w:rsid w:val="00E655D5"/>
    <w:rsid w:val="00E661E0"/>
    <w:rsid w:val="00F07312"/>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6B82"/>
    <w:rPr>
      <w:rFonts w:ascii="Arial" w:hAnsi="Arial"/>
      <w:sz w:val="22"/>
    </w:rPr>
  </w:style>
  <w:style w:type="paragraph" w:styleId="Heading1">
    <w:name w:val="heading 1"/>
    <w:basedOn w:val="Normal"/>
    <w:next w:val="BodyText"/>
    <w:autoRedefine/>
    <w:uiPriority w:val="9"/>
    <w:qFormat/>
    <w:rsid w:val="00DC6B82"/>
    <w:pPr>
      <w:keepNext/>
      <w:keepLines/>
      <w:spacing w:before="20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DC6B82"/>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DC6B82"/>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C6B82"/>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ListParagraph"/>
    <w:qFormat/>
    <w:rsid w:val="001433D1"/>
    <w:pPr>
      <w:numPr>
        <w:numId w:val="6"/>
      </w:numPr>
      <w:spacing w:before="200" w:after="0"/>
    </w:pPr>
    <w:rPr>
      <w:color w:val="56575A"/>
      <w:sz w:val="24"/>
    </w:rPr>
  </w:style>
  <w:style w:type="paragraph" w:styleId="Title">
    <w:name w:val="Title"/>
    <w:basedOn w:val="Normal"/>
    <w:next w:val="BodyText"/>
    <w:qFormat/>
    <w:rsid w:val="00DC6B8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4257B5"/>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4257B5"/>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DC6B82"/>
    <w:pPr>
      <w:spacing w:after="0"/>
      <w:jc w:val="right"/>
    </w:pPr>
    <w:rPr>
      <w:sz w:val="18"/>
      <w:szCs w:val="18"/>
    </w:rPr>
  </w:style>
  <w:style w:type="character" w:customStyle="1" w:styleId="BodyTextChar">
    <w:name w:val="Body Text Char"/>
    <w:basedOn w:val="DefaultParagraphFont"/>
    <w:link w:val="BodyText"/>
    <w:rsid w:val="00DC6B82"/>
    <w:rPr>
      <w:rFonts w:ascii="Arial" w:hAnsi="Arial"/>
      <w:color w:val="56575A"/>
    </w:rPr>
  </w:style>
  <w:style w:type="character" w:customStyle="1" w:styleId="TableContentChar">
    <w:name w:val="Table Content Char"/>
    <w:basedOn w:val="BodyTextChar"/>
    <w:link w:val="TableContent"/>
    <w:rsid w:val="00DC6B82"/>
    <w:rPr>
      <w:rFonts w:ascii="Arial" w:hAnsi="Arial"/>
      <w:color w:val="56575A"/>
      <w:sz w:val="18"/>
      <w:szCs w:val="18"/>
    </w:rPr>
  </w:style>
  <w:style w:type="character" w:customStyle="1" w:styleId="FootnoteTextChar">
    <w:name w:val="Footnote Text Char"/>
    <w:basedOn w:val="DefaultParagraphFont"/>
    <w:link w:val="FootnoteText"/>
    <w:uiPriority w:val="9"/>
    <w:rsid w:val="004257B5"/>
    <w:rPr>
      <w:rFonts w:ascii="Arial" w:hAnsi="Arial"/>
      <w:color w:val="56575A"/>
      <w:sz w:val="16"/>
      <w:szCs w:val="16"/>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Imagecaption0"/>
    <w:link w:val="TablecaptionChar"/>
    <w:qFormat/>
    <w:rsid w:val="009C7DEB"/>
  </w:style>
  <w:style w:type="paragraph" w:customStyle="1" w:styleId="Figurecaption">
    <w:name w:val="Figure caption"/>
    <w:basedOn w:val="Caption"/>
    <w:link w:val="FigurecaptionChar"/>
    <w:qFormat/>
    <w:rsid w:val="00AB39ED"/>
    <w:pPr>
      <w:spacing w:before="200" w:after="0"/>
      <w:ind w:left="1080" w:hanging="1080"/>
    </w:pPr>
    <w:rPr>
      <w:i w:val="0"/>
      <w:sz w:val="24"/>
    </w:rPr>
  </w:style>
  <w:style w:type="character" w:customStyle="1" w:styleId="TablecaptionChar">
    <w:name w:val="Table caption Char"/>
    <w:basedOn w:val="BodyTextChar"/>
    <w:link w:val="Tablecaption0"/>
    <w:rsid w:val="009C7DEB"/>
    <w:rPr>
      <w:rFonts w:ascii="Arial" w:hAnsi="Arial"/>
      <w:color w:val="56575A"/>
    </w:rPr>
  </w:style>
  <w:style w:type="character" w:customStyle="1" w:styleId="FigurecaptionChar">
    <w:name w:val="Figure caption Char"/>
    <w:basedOn w:val="TablecaptionChar"/>
    <w:link w:val="Figurecaption"/>
    <w:rsid w:val="00AB39ED"/>
    <w:rPr>
      <w:rFonts w:ascii="Arial" w:hAnsi="Arial"/>
      <w:color w:val="56575A"/>
    </w:rPr>
  </w:style>
  <w:style w:type="paragraph" w:styleId="ListNumber">
    <w:name w:val="List Number"/>
    <w:basedOn w:val="Normal"/>
    <w:unhideWhenUsed/>
    <w:rsid w:val="002C7E01"/>
    <w:pPr>
      <w:numPr>
        <w:numId w:val="12"/>
      </w:numPr>
      <w:contextualSpacing/>
    </w:pPr>
  </w:style>
  <w:style w:type="paragraph" w:customStyle="1" w:styleId="Imagecaption0">
    <w:name w:val="Image caption"/>
    <w:basedOn w:val="Figurecaption"/>
    <w:qFormat/>
    <w:rsid w:val="00E65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16</cp:revision>
  <dcterms:created xsi:type="dcterms:W3CDTF">2023-01-11T00:03:00Z</dcterms:created>
  <dcterms:modified xsi:type="dcterms:W3CDTF">2023-11-29T23:20:00Z</dcterms:modified>
</cp:coreProperties>
</file>